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3A77EB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CD58D6" w:rsidRPr="003A77EB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Default="00CD58D6" w:rsidP="00D534BE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3A77EB">
              <w:rPr>
                <w:b/>
                <w:color w:val="auto"/>
                <w:sz w:val="36"/>
                <w:szCs w:val="36"/>
              </w:rPr>
              <w:t xml:space="preserve">IDEAL </w:t>
            </w:r>
            <w:r w:rsidR="000869CC">
              <w:rPr>
                <w:b/>
                <w:color w:val="auto"/>
                <w:sz w:val="36"/>
                <w:szCs w:val="36"/>
              </w:rPr>
              <w:t xml:space="preserve">COLLEGE OF ARTS AND SCIENCES </w:t>
            </w:r>
          </w:p>
          <w:p w:rsidR="000869CC" w:rsidRDefault="000869CC" w:rsidP="00D534BE">
            <w:pPr>
              <w:jc w:val="center"/>
              <w:rPr>
                <w:b/>
                <w:color w:val="auto"/>
                <w:sz w:val="36"/>
                <w:szCs w:val="36"/>
              </w:rPr>
            </w:pPr>
            <w:r>
              <w:rPr>
                <w:b/>
                <w:color w:val="auto"/>
                <w:sz w:val="36"/>
                <w:szCs w:val="36"/>
              </w:rPr>
              <w:t>P.G.COURSES,</w:t>
            </w:r>
          </w:p>
          <w:p w:rsidR="000869CC" w:rsidRPr="003A77EB" w:rsidRDefault="000869CC" w:rsidP="002E5EFC">
            <w:pPr>
              <w:jc w:val="center"/>
              <w:rPr>
                <w:b/>
                <w:color w:val="auto"/>
                <w:sz w:val="36"/>
                <w:szCs w:val="36"/>
              </w:rPr>
            </w:pPr>
            <w:r>
              <w:rPr>
                <w:b/>
                <w:color w:val="auto"/>
                <w:sz w:val="36"/>
                <w:szCs w:val="36"/>
              </w:rPr>
              <w:t>VIDYUTH NAGAR,</w:t>
            </w:r>
            <w:r w:rsidR="002E5EFC">
              <w:rPr>
                <w:b/>
                <w:color w:val="auto"/>
                <w:sz w:val="36"/>
                <w:szCs w:val="36"/>
              </w:rPr>
              <w:t xml:space="preserve"> </w:t>
            </w:r>
            <w:r>
              <w:rPr>
                <w:b/>
                <w:color w:val="auto"/>
                <w:sz w:val="36"/>
                <w:szCs w:val="36"/>
              </w:rPr>
              <w:t>KAKINADA</w:t>
            </w: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1239D2" w:rsidP="000869CC">
            <w:pPr>
              <w:rPr>
                <w:i/>
                <w:iCs/>
                <w:color w:val="auto"/>
                <w:sz w:val="28"/>
                <w:szCs w:val="28"/>
              </w:rPr>
            </w:pPr>
            <w:r>
              <w:rPr>
                <w:i/>
                <w:iCs/>
                <w:color w:val="auto"/>
                <w:sz w:val="28"/>
                <w:szCs w:val="28"/>
              </w:rPr>
              <w:t xml:space="preserve">                     </w:t>
            </w: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0869CC">
            <w:pPr>
              <w:rPr>
                <w:color w:val="auto"/>
                <w:sz w:val="28"/>
                <w:szCs w:val="28"/>
              </w:rPr>
            </w:pP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0869CC" w:rsidRPr="003A77EB" w:rsidRDefault="000869CC" w:rsidP="000869CC">
            <w:pPr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                   </w:t>
            </w:r>
            <w:r w:rsidR="001239D2">
              <w:rPr>
                <w:color w:val="auto"/>
                <w:sz w:val="28"/>
                <w:szCs w:val="28"/>
              </w:rPr>
              <w:t xml:space="preserve">                         </w:t>
            </w:r>
          </w:p>
          <w:p w:rsidR="00CD58D6" w:rsidRPr="003A77EB" w:rsidRDefault="00CD58D6" w:rsidP="001239D2">
            <w:pPr>
              <w:rPr>
                <w:color w:val="auto"/>
                <w:sz w:val="28"/>
                <w:szCs w:val="28"/>
              </w:rPr>
            </w:pPr>
          </w:p>
        </w:tc>
      </w:tr>
    </w:tbl>
    <w:p w:rsidR="007B20E1" w:rsidRPr="003A77EB" w:rsidRDefault="006C1171" w:rsidP="002E5EFC">
      <w:pPr>
        <w:pStyle w:val="Title"/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t xml:space="preserve">Department of </w:t>
      </w:r>
      <w:r w:rsidR="00C06B43">
        <w:rPr>
          <w:color w:val="auto"/>
          <w:sz w:val="32"/>
          <w:szCs w:val="32"/>
        </w:rPr>
        <w:t>Applied Mathematics</w:t>
      </w:r>
    </w:p>
    <w:p w:rsidR="002E5EFC" w:rsidRDefault="006C1171" w:rsidP="002E5EFC">
      <w:pPr>
        <w:pStyle w:val="Title"/>
        <w:jc w:val="left"/>
        <w:rPr>
          <w:b w:val="0"/>
          <w:bCs w:val="0"/>
          <w:color w:val="auto"/>
        </w:rPr>
      </w:pPr>
      <w:r>
        <w:rPr>
          <w:b w:val="0"/>
          <w:bCs w:val="0"/>
          <w:noProof/>
          <w:color w:val="auto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476500</wp:posOffset>
            </wp:positionH>
            <wp:positionV relativeFrom="paragraph">
              <wp:posOffset>137160</wp:posOffset>
            </wp:positionV>
            <wp:extent cx="981075" cy="1304925"/>
            <wp:effectExtent l="19050" t="0" r="9525" b="0"/>
            <wp:wrapNone/>
            <wp:docPr id="1" name="Picture 0" descr="photo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 0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C1171" w:rsidRDefault="006C1171" w:rsidP="002E5EFC">
      <w:pPr>
        <w:pStyle w:val="Title"/>
        <w:rPr>
          <w:color w:val="auto"/>
          <w:sz w:val="32"/>
          <w:szCs w:val="32"/>
        </w:rPr>
      </w:pPr>
    </w:p>
    <w:p w:rsidR="006C1171" w:rsidRDefault="006C1171" w:rsidP="002E5EFC">
      <w:pPr>
        <w:pStyle w:val="Title"/>
        <w:rPr>
          <w:color w:val="auto"/>
          <w:sz w:val="32"/>
          <w:szCs w:val="32"/>
        </w:rPr>
      </w:pPr>
    </w:p>
    <w:p w:rsidR="006C1171" w:rsidRDefault="006C1171" w:rsidP="002E5EFC">
      <w:pPr>
        <w:pStyle w:val="Title"/>
        <w:rPr>
          <w:color w:val="auto"/>
          <w:sz w:val="32"/>
          <w:szCs w:val="32"/>
        </w:rPr>
      </w:pPr>
    </w:p>
    <w:p w:rsidR="006C1171" w:rsidRDefault="006C1171" w:rsidP="002E5EFC">
      <w:pPr>
        <w:pStyle w:val="Title"/>
        <w:rPr>
          <w:color w:val="auto"/>
          <w:sz w:val="32"/>
          <w:szCs w:val="32"/>
        </w:rPr>
      </w:pPr>
    </w:p>
    <w:p w:rsidR="006C1171" w:rsidRDefault="006C1171" w:rsidP="002E5EFC">
      <w:pPr>
        <w:pStyle w:val="Title"/>
        <w:rPr>
          <w:color w:val="auto"/>
          <w:sz w:val="32"/>
          <w:szCs w:val="32"/>
        </w:rPr>
      </w:pPr>
    </w:p>
    <w:p w:rsidR="006C1171" w:rsidRDefault="006C1171" w:rsidP="002E5EFC">
      <w:pPr>
        <w:pStyle w:val="Title"/>
        <w:rPr>
          <w:color w:val="auto"/>
          <w:sz w:val="32"/>
          <w:szCs w:val="32"/>
        </w:rPr>
      </w:pPr>
    </w:p>
    <w:p w:rsidR="007B20E1" w:rsidRPr="003A77EB" w:rsidRDefault="00657D75" w:rsidP="002E5EFC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>Profile</w:t>
      </w:r>
    </w:p>
    <w:p w:rsidR="007B20E1" w:rsidRPr="003A77EB" w:rsidRDefault="007B20E1">
      <w:pPr>
        <w:pStyle w:val="Title"/>
        <w:rPr>
          <w:color w:val="auto"/>
          <w:sz w:val="32"/>
          <w:szCs w:val="32"/>
        </w:rPr>
      </w:pPr>
    </w:p>
    <w:p w:rsidR="007B20E1" w:rsidRPr="003A77EB" w:rsidRDefault="00657D75" w:rsidP="006C117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C06B43">
        <w:rPr>
          <w:color w:val="auto"/>
        </w:rPr>
        <w:t xml:space="preserve">     </w:t>
      </w:r>
      <w:r w:rsidR="0081426C">
        <w:rPr>
          <w:color w:val="auto"/>
        </w:rPr>
        <w:t xml:space="preserve">      Pithani Surya Prakasha Rao</w:t>
      </w:r>
      <w:r w:rsidR="003A2E14" w:rsidRPr="003A77EB">
        <w:rPr>
          <w:color w:val="auto"/>
        </w:rPr>
        <w:tab/>
      </w:r>
    </w:p>
    <w:p w:rsidR="007B20E1" w:rsidRPr="003A77EB" w:rsidRDefault="00657D75" w:rsidP="006C1171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Designation and Place of work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3A2E14" w:rsidRPr="003A77EB">
        <w:rPr>
          <w:color w:val="auto"/>
        </w:rPr>
        <w:t xml:space="preserve">Lecturer in </w:t>
      </w:r>
      <w:r w:rsidR="00C06B43">
        <w:rPr>
          <w:color w:val="auto"/>
        </w:rPr>
        <w:t>Applied Mathematics</w:t>
      </w:r>
    </w:p>
    <w:p w:rsidR="007B20E1" w:rsidRPr="003A77EB" w:rsidRDefault="00657D75" w:rsidP="006C1171">
      <w:p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</w:p>
    <w:p w:rsidR="007B20E1" w:rsidRPr="003A77EB" w:rsidRDefault="00657D75" w:rsidP="006C1171">
      <w:p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  <w:t xml:space="preserve">Kakinada-533003             </w:t>
      </w:r>
    </w:p>
    <w:p w:rsidR="007B20E1" w:rsidRPr="003A77EB" w:rsidRDefault="00367BBD" w:rsidP="006C1171">
      <w:p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</w:r>
      <w:r w:rsidR="00657D75" w:rsidRPr="003A77EB">
        <w:rPr>
          <w:color w:val="auto"/>
        </w:rPr>
        <w:t>A.P., INDIA.</w:t>
      </w:r>
    </w:p>
    <w:p w:rsidR="007B20E1" w:rsidRPr="003A77EB" w:rsidRDefault="00657D75" w:rsidP="006C117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C06B43">
        <w:rPr>
          <w:color w:val="auto"/>
        </w:rPr>
        <w:t xml:space="preserve">          14-07-1993</w:t>
      </w:r>
    </w:p>
    <w:p w:rsidR="007B20E1" w:rsidRPr="003A77EB" w:rsidRDefault="00657D75" w:rsidP="006C117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 w:rsidP="006C117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</w:t>
      </w:r>
      <w:r w:rsidR="00C06B43">
        <w:rPr>
          <w:color w:val="auto"/>
        </w:rPr>
        <w:t xml:space="preserve">    8179828057</w:t>
      </w:r>
      <w:r w:rsidRPr="003A77EB">
        <w:rPr>
          <w:color w:val="auto"/>
        </w:rPr>
        <w:t xml:space="preserve">    </w:t>
      </w:r>
    </w:p>
    <w:p w:rsidR="007B20E1" w:rsidRPr="003A77EB" w:rsidRDefault="00CD58D6" w:rsidP="006C117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</w:t>
      </w:r>
      <w:r w:rsidR="00C06B43">
        <w:rPr>
          <w:color w:val="auto"/>
        </w:rPr>
        <w:t xml:space="preserve">  suryaprakash.kakinada@gmail.com</w:t>
      </w:r>
      <w:r w:rsidRPr="003A77EB">
        <w:rPr>
          <w:color w:val="auto"/>
        </w:rPr>
        <w:t xml:space="preserve">   </w:t>
      </w:r>
    </w:p>
    <w:p w:rsidR="003A2E14" w:rsidRPr="003A77EB" w:rsidRDefault="00657D75" w:rsidP="006C1171">
      <w:pPr>
        <w:numPr>
          <w:ilvl w:val="0"/>
          <w:numId w:val="1"/>
        </w:num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</w:p>
    <w:p w:rsidR="007B20E1" w:rsidRPr="00F97C36" w:rsidRDefault="003A2E14" w:rsidP="006C117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F97C36">
        <w:rPr>
          <w:color w:val="auto"/>
        </w:rPr>
        <w:t xml:space="preserve">                                                                        </w:t>
      </w:r>
      <w:r w:rsidR="00DA24E6" w:rsidRPr="00F97C36">
        <w:rPr>
          <w:color w:val="auto"/>
        </w:rPr>
        <w:t>11-1-28, padmaja Apartment</w:t>
      </w:r>
      <w:proofErr w:type="gramStart"/>
      <w:r w:rsidR="00DA24E6" w:rsidRPr="00F97C36">
        <w:rPr>
          <w:color w:val="auto"/>
        </w:rPr>
        <w:t>,Ramaraopeta</w:t>
      </w:r>
      <w:proofErr w:type="gramEnd"/>
      <w:r w:rsidR="00DA24E6" w:rsidRPr="00F97C36">
        <w:rPr>
          <w:color w:val="auto"/>
        </w:rPr>
        <w:t>,</w:t>
      </w:r>
    </w:p>
    <w:p w:rsidR="001239D2" w:rsidRDefault="00DA24E6" w:rsidP="006C117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F97C36">
        <w:rPr>
          <w:color w:val="auto"/>
        </w:rPr>
        <w:t xml:space="preserve">                                                                         Prakasam </w:t>
      </w:r>
      <w:proofErr w:type="gramStart"/>
      <w:r w:rsidRPr="00F97C36">
        <w:rPr>
          <w:color w:val="auto"/>
        </w:rPr>
        <w:t>street</w:t>
      </w:r>
      <w:proofErr w:type="gramEnd"/>
      <w:r w:rsidRPr="00F97C36">
        <w:rPr>
          <w:color w:val="auto"/>
        </w:rPr>
        <w:t>,</w:t>
      </w:r>
      <w:r w:rsidR="001239D2">
        <w:rPr>
          <w:color w:val="auto"/>
        </w:rPr>
        <w:t xml:space="preserve"> </w:t>
      </w:r>
      <w:r w:rsidRPr="00F97C36">
        <w:rPr>
          <w:color w:val="auto"/>
        </w:rPr>
        <w:t>near 3 lights junction,</w:t>
      </w:r>
    </w:p>
    <w:p w:rsidR="00DA24E6" w:rsidRPr="00F97C36" w:rsidRDefault="001239D2" w:rsidP="006C117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>
        <w:rPr>
          <w:color w:val="auto"/>
        </w:rPr>
        <w:t xml:space="preserve">                                           </w:t>
      </w:r>
      <w:r w:rsidR="006C1171">
        <w:rPr>
          <w:color w:val="auto"/>
        </w:rPr>
        <w:t xml:space="preserve">                               </w:t>
      </w:r>
      <w:r>
        <w:rPr>
          <w:color w:val="auto"/>
        </w:rPr>
        <w:t xml:space="preserve">Kakinada, </w:t>
      </w:r>
      <w:r w:rsidR="00DA24E6" w:rsidRPr="00F97C36">
        <w:rPr>
          <w:color w:val="auto"/>
        </w:rPr>
        <w:t>533004</w:t>
      </w:r>
    </w:p>
    <w:p w:rsidR="006C1171" w:rsidRDefault="00657D7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</w:t>
      </w:r>
    </w:p>
    <w:p w:rsidR="006C1171" w:rsidRDefault="006C1171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6C1171" w:rsidRDefault="006C1171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7B20E1" w:rsidRPr="003A77EB" w:rsidRDefault="00657D7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</w:t>
      </w:r>
      <w:r w:rsidR="005B0738" w:rsidRPr="003A77EB">
        <w:rPr>
          <w:color w:val="auto"/>
        </w:rPr>
        <w:tab/>
      </w:r>
    </w:p>
    <w:p w:rsidR="00CD58D6" w:rsidRPr="003A77EB" w:rsidRDefault="00657D75" w:rsidP="002E5EFC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lastRenderedPageBreak/>
        <w:t xml:space="preserve">   </w:t>
      </w:r>
      <w:r w:rsidR="002E5EFC">
        <w:rPr>
          <w:color w:val="auto"/>
        </w:rPr>
        <w:t xml:space="preserve">                      </w:t>
      </w:r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etails of Educational Qualifications:</w:t>
      </w:r>
    </w:p>
    <w:tbl>
      <w:tblPr>
        <w:tblStyle w:val="a0"/>
        <w:tblW w:w="85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3335"/>
        <w:gridCol w:w="990"/>
        <w:gridCol w:w="2308"/>
      </w:tblGrid>
      <w:tr w:rsidR="00CD58D6" w:rsidRPr="003A77EB" w:rsidTr="00CD58D6">
        <w:trPr>
          <w:trHeight w:val="440"/>
          <w:jc w:val="center"/>
        </w:trPr>
        <w:tc>
          <w:tcPr>
            <w:tcW w:w="954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urse</w:t>
            </w:r>
          </w:p>
        </w:tc>
        <w:tc>
          <w:tcPr>
            <w:tcW w:w="3335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Year</w:t>
            </w:r>
          </w:p>
        </w:tc>
        <w:tc>
          <w:tcPr>
            <w:tcW w:w="2308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pecialization</w:t>
            </w:r>
          </w:p>
        </w:tc>
      </w:tr>
      <w:tr w:rsidR="00CD58D6" w:rsidRPr="003A77EB" w:rsidTr="00CD58D6">
        <w:trPr>
          <w:jc w:val="center"/>
        </w:trPr>
        <w:tc>
          <w:tcPr>
            <w:tcW w:w="954" w:type="dxa"/>
          </w:tcPr>
          <w:p w:rsidR="00CD58D6" w:rsidRPr="003A77EB" w:rsidRDefault="00C06B43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990" w:type="dxa"/>
          </w:tcPr>
          <w:p w:rsidR="00CD58D6" w:rsidRPr="003A77EB" w:rsidRDefault="008C1D36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bookmarkStart w:id="0" w:name="_GoBack"/>
            <w:bookmarkEnd w:id="0"/>
            <w:r>
              <w:rPr>
                <w:color w:val="auto"/>
              </w:rPr>
              <w:t>M.sc</w:t>
            </w:r>
          </w:p>
        </w:tc>
        <w:tc>
          <w:tcPr>
            <w:tcW w:w="3335" w:type="dxa"/>
          </w:tcPr>
          <w:p w:rsidR="00CD58D6" w:rsidRPr="003A77EB" w:rsidRDefault="008C1D36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990" w:type="dxa"/>
          </w:tcPr>
          <w:p w:rsidR="00CD58D6" w:rsidRPr="003A77EB" w:rsidRDefault="008C1D36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15</w:t>
            </w:r>
          </w:p>
        </w:tc>
        <w:tc>
          <w:tcPr>
            <w:tcW w:w="2308" w:type="dxa"/>
          </w:tcPr>
          <w:p w:rsidR="00CD58D6" w:rsidRPr="003A77EB" w:rsidRDefault="008C1D36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Applied mathematics</w:t>
            </w:r>
          </w:p>
        </w:tc>
      </w:tr>
    </w:tbl>
    <w:p w:rsidR="008C1D36" w:rsidRPr="003A77EB" w:rsidRDefault="008C1D36" w:rsidP="003A77EB">
      <w:pPr>
        <w:tabs>
          <w:tab w:val="left" w:pos="3600"/>
        </w:tabs>
        <w:contextualSpacing/>
        <w:rPr>
          <w:color w:val="auto"/>
        </w:rPr>
      </w:pPr>
    </w:p>
    <w:p w:rsidR="007B20E1" w:rsidRPr="003A77EB" w:rsidRDefault="005B0738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p w:rsidR="007B20E1" w:rsidRPr="003A77EB" w:rsidRDefault="007B20E1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No</w:t>
            </w:r>
          </w:p>
        </w:tc>
        <w:tc>
          <w:tcPr>
            <w:tcW w:w="1471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7B20E1" w:rsidRPr="003A77EB" w:rsidTr="0029364C">
        <w:tc>
          <w:tcPr>
            <w:tcW w:w="1157" w:type="dxa"/>
          </w:tcPr>
          <w:p w:rsidR="007B20E1" w:rsidRPr="003A77EB" w:rsidRDefault="00C06B43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71" w:type="dxa"/>
          </w:tcPr>
          <w:p w:rsidR="007B20E1" w:rsidRPr="003A77EB" w:rsidRDefault="00C06B43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Lecturer </w:t>
            </w:r>
          </w:p>
        </w:tc>
        <w:tc>
          <w:tcPr>
            <w:tcW w:w="3690" w:type="dxa"/>
          </w:tcPr>
          <w:p w:rsidR="007B20E1" w:rsidRPr="003A77EB" w:rsidRDefault="00C06B43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Ideal college of Arts &amp; Sciences</w:t>
            </w:r>
            <w:proofErr w:type="gramStart"/>
            <w:r>
              <w:rPr>
                <w:color w:val="auto"/>
              </w:rPr>
              <w:t>,p.g</w:t>
            </w:r>
            <w:proofErr w:type="gramEnd"/>
            <w:r>
              <w:rPr>
                <w:color w:val="auto"/>
              </w:rPr>
              <w:t xml:space="preserve"> courses.</w:t>
            </w:r>
          </w:p>
        </w:tc>
        <w:tc>
          <w:tcPr>
            <w:tcW w:w="1890" w:type="dxa"/>
          </w:tcPr>
          <w:p w:rsidR="007B20E1" w:rsidRPr="003A77EB" w:rsidRDefault="00C06B43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8-12-2015</w:t>
            </w:r>
          </w:p>
        </w:tc>
        <w:tc>
          <w:tcPr>
            <w:tcW w:w="1368" w:type="dxa"/>
          </w:tcPr>
          <w:p w:rsidR="007B20E1" w:rsidRPr="003A77EB" w:rsidRDefault="00C06B43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1 year and 10 months</w:t>
            </w:r>
          </w:p>
        </w:tc>
      </w:tr>
    </w:tbl>
    <w:p w:rsidR="007B20E1" w:rsidRPr="003A77EB" w:rsidRDefault="007B20E1">
      <w:pPr>
        <w:tabs>
          <w:tab w:val="left" w:pos="3600"/>
        </w:tabs>
        <w:rPr>
          <w:b/>
          <w:color w:val="auto"/>
        </w:rPr>
      </w:pPr>
    </w:p>
    <w:p w:rsidR="003A2E14" w:rsidRPr="006C1171" w:rsidRDefault="0029364C" w:rsidP="006C1171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367BBD" w:rsidRPr="003A77EB" w:rsidRDefault="00367BBD" w:rsidP="0029364C">
      <w:pPr>
        <w:spacing w:line="276" w:lineRule="auto"/>
        <w:contextualSpacing/>
        <w:rPr>
          <w:b/>
          <w:color w:val="auto"/>
        </w:rPr>
      </w:pPr>
    </w:p>
    <w:p w:rsidR="003A2E14" w:rsidRPr="006C1171" w:rsidRDefault="003A2E14" w:rsidP="006C1171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3A2E14" w:rsidRPr="003A77EB" w:rsidRDefault="003A2E14" w:rsidP="003A2E14">
      <w:pPr>
        <w:pStyle w:val="ListParagraph"/>
        <w:rPr>
          <w:b/>
          <w:bCs/>
          <w:color w:val="auto"/>
        </w:rPr>
      </w:pPr>
    </w:p>
    <w:p w:rsidR="003A2E14" w:rsidRPr="003A77EB" w:rsidRDefault="003A2E14" w:rsidP="003A2E1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</w:p>
    <w:p w:rsidR="007B20E1" w:rsidRPr="003A77EB" w:rsidRDefault="007B20E1" w:rsidP="003A2E14">
      <w:pPr>
        <w:spacing w:line="360" w:lineRule="auto"/>
        <w:rPr>
          <w:color w:val="auto"/>
        </w:rPr>
      </w:pPr>
    </w:p>
    <w:sectPr w:rsidR="007B20E1" w:rsidRPr="003A77EB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1598" w:rsidRDefault="00711598" w:rsidP="002972E5">
      <w:r>
        <w:separator/>
      </w:r>
    </w:p>
  </w:endnote>
  <w:endnote w:type="continuationSeparator" w:id="0">
    <w:p w:rsidR="00711598" w:rsidRDefault="00711598" w:rsidP="002972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72E5" w:rsidRDefault="002972E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72E5" w:rsidRDefault="002972E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72E5" w:rsidRDefault="002972E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1598" w:rsidRDefault="00711598" w:rsidP="002972E5">
      <w:r>
        <w:separator/>
      </w:r>
    </w:p>
  </w:footnote>
  <w:footnote w:type="continuationSeparator" w:id="0">
    <w:p w:rsidR="00711598" w:rsidRDefault="00711598" w:rsidP="002972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72E5" w:rsidRDefault="002972E5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3871" o:spid="_x0000_s11266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72E5" w:rsidRDefault="002972E5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3872" o:spid="_x0000_s11267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72E5" w:rsidRDefault="002972E5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3870" o:spid="_x0000_s11265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2290"/>
    <o:shapelayout v:ext="edit">
      <o:idmap v:ext="edit" data="1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869CC"/>
    <w:rsid w:val="001239D2"/>
    <w:rsid w:val="0017304F"/>
    <w:rsid w:val="0029364C"/>
    <w:rsid w:val="00293CB8"/>
    <w:rsid w:val="002972E5"/>
    <w:rsid w:val="002E5EFC"/>
    <w:rsid w:val="00330F9C"/>
    <w:rsid w:val="00356159"/>
    <w:rsid w:val="00367BBD"/>
    <w:rsid w:val="0038382E"/>
    <w:rsid w:val="003A2E14"/>
    <w:rsid w:val="003A77EB"/>
    <w:rsid w:val="003C43CD"/>
    <w:rsid w:val="004169D8"/>
    <w:rsid w:val="005B0738"/>
    <w:rsid w:val="00657D75"/>
    <w:rsid w:val="00681056"/>
    <w:rsid w:val="006C1171"/>
    <w:rsid w:val="006E03C9"/>
    <w:rsid w:val="00711598"/>
    <w:rsid w:val="007B20E1"/>
    <w:rsid w:val="007C27BD"/>
    <w:rsid w:val="00806E8B"/>
    <w:rsid w:val="0081426C"/>
    <w:rsid w:val="008459F2"/>
    <w:rsid w:val="008C1D36"/>
    <w:rsid w:val="00912037"/>
    <w:rsid w:val="009951F5"/>
    <w:rsid w:val="00A976C9"/>
    <w:rsid w:val="00C06B43"/>
    <w:rsid w:val="00CC646B"/>
    <w:rsid w:val="00CD58D6"/>
    <w:rsid w:val="00DA24E6"/>
    <w:rsid w:val="00DF0830"/>
    <w:rsid w:val="00F41157"/>
    <w:rsid w:val="00F663F9"/>
    <w:rsid w:val="00F9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2972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72E5"/>
  </w:style>
  <w:style w:type="paragraph" w:styleId="Footer">
    <w:name w:val="footer"/>
    <w:basedOn w:val="Normal"/>
    <w:link w:val="FooterChar"/>
    <w:uiPriority w:val="99"/>
    <w:semiHidden/>
    <w:unhideWhenUsed/>
    <w:rsid w:val="002972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72E5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3</cp:revision>
  <dcterms:created xsi:type="dcterms:W3CDTF">2017-10-25T07:20:00Z</dcterms:created>
  <dcterms:modified xsi:type="dcterms:W3CDTF">2017-10-25T07:20:00Z</dcterms:modified>
</cp:coreProperties>
</file>